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ADE39" w14:textId="5A248207" w:rsidR="00984F25" w:rsidRDefault="00C40D8D">
      <w:pPr>
        <w:pStyle w:val="Title"/>
      </w:pPr>
      <w:r>
        <w:t xml:space="preserve">Feedback for Project Number </w:t>
      </w:r>
      <w:r w:rsidR="002672F3">
        <w:t>33</w:t>
      </w:r>
    </w:p>
    <w:p w14:paraId="6DDE537B" w14:textId="35F29D8B" w:rsidR="003B33E4" w:rsidRDefault="003B33E4" w:rsidP="003B33E4">
      <w:pPr>
        <w:pStyle w:val="Heading2"/>
        <w:shd w:val="clear" w:color="auto" w:fill="FFFFFF"/>
        <w:jc w:val="center"/>
        <w:rPr>
          <w:rFonts w:cstheme="majorHAnsi"/>
          <w:b w:val="0"/>
          <w:bCs w:val="0"/>
          <w:color w:val="auto"/>
        </w:rPr>
      </w:pPr>
      <w:bookmarkStart w:id="0" w:name="instructions"/>
      <w:bookmarkEnd w:id="0"/>
      <w:r w:rsidRPr="003B33E4">
        <w:rPr>
          <w:rFonts w:cstheme="majorHAnsi"/>
          <w:b w:val="0"/>
          <w:bCs w:val="0"/>
          <w:color w:val="auto"/>
        </w:rPr>
        <w:t>Pfizer Sentiment Analysis and Visualization</w:t>
      </w:r>
    </w:p>
    <w:p w14:paraId="3792B8AF" w14:textId="77777777" w:rsidR="00BA4863" w:rsidRPr="00BA4863" w:rsidRDefault="00BA4863" w:rsidP="00BA4863">
      <w:pPr>
        <w:pStyle w:val="BodyText"/>
      </w:pPr>
    </w:p>
    <w:p w14:paraId="0F4ADE3A" w14:textId="77777777" w:rsidR="00984F25" w:rsidRDefault="00C40D8D">
      <w:pPr>
        <w:pStyle w:val="Heading2"/>
      </w:pPr>
      <w:r>
        <w:t>Instructions</w:t>
      </w:r>
    </w:p>
    <w:p w14:paraId="0F4ADE3B" w14:textId="77777777" w:rsidR="00984F25" w:rsidRDefault="00C40D8D">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0F4ADE3C" w14:textId="12C3ED97" w:rsidR="00984F25" w:rsidRDefault="00C40D8D">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017E6F6F" w14:textId="6A85A3ED" w:rsidR="00BA4863" w:rsidRDefault="00BA4863">
      <w:pPr>
        <w:pStyle w:val="BodyText"/>
      </w:pPr>
    </w:p>
    <w:p w14:paraId="23EEBA8E" w14:textId="77777777" w:rsidR="00BA4863" w:rsidRDefault="00BA4863">
      <w:pPr>
        <w:pStyle w:val="BodyText"/>
      </w:pPr>
    </w:p>
    <w:p w14:paraId="0F4ADE3D" w14:textId="77777777" w:rsidR="00984F25" w:rsidRDefault="00C40D8D">
      <w:pPr>
        <w:pStyle w:val="Heading2"/>
      </w:pPr>
      <w:bookmarkStart w:id="1" w:name="feedback-below"/>
      <w:bookmarkEnd w:id="1"/>
      <w:r>
        <w:t>Feedback Below</w:t>
      </w:r>
    </w:p>
    <w:p w14:paraId="0F4ADE3E" w14:textId="6A306CFC" w:rsidR="00984F25" w:rsidRDefault="00C40D8D">
      <w:pPr>
        <w:pStyle w:val="FirstParagraph"/>
        <w:rPr>
          <w:b/>
        </w:rPr>
      </w:pPr>
      <w:r>
        <w:rPr>
          <w:b/>
        </w:rPr>
        <w:t>What did you first notice about this project?</w:t>
      </w:r>
    </w:p>
    <w:p w14:paraId="5ED1DEDB" w14:textId="7A509B57" w:rsidR="00884568" w:rsidRPr="00884568" w:rsidRDefault="00A20C89" w:rsidP="00884568">
      <w:pPr>
        <w:pStyle w:val="BodyText"/>
      </w:pPr>
      <w:r>
        <w:t xml:space="preserve">Honestly, my first thought was that I was reading the project for IS </w:t>
      </w:r>
      <w:r w:rsidR="00CE0E6F">
        <w:t>6713 instead of DA 6223</w:t>
      </w:r>
      <w:r w:rsidR="0061107E">
        <w:t xml:space="preserve">, but </w:t>
      </w:r>
      <w:r w:rsidR="00E33873">
        <w:t>I do see how it works for DA 6223 as well.</w:t>
      </w:r>
    </w:p>
    <w:p w14:paraId="0F4ADE3F" w14:textId="2F5B3AF8" w:rsidR="00984F25" w:rsidRDefault="00C40D8D">
      <w:pPr>
        <w:pStyle w:val="BodyText"/>
        <w:rPr>
          <w:b/>
        </w:rPr>
      </w:pPr>
      <w:r>
        <w:rPr>
          <w:b/>
        </w:rPr>
        <w:t>What was this project’s main story?</w:t>
      </w:r>
    </w:p>
    <w:p w14:paraId="59F1F6E9" w14:textId="2A23A618" w:rsidR="00DE44E4" w:rsidRPr="00DE44E4" w:rsidRDefault="00DE44E4">
      <w:pPr>
        <w:pStyle w:val="BodyText"/>
        <w:rPr>
          <w:bCs/>
        </w:rPr>
      </w:pPr>
      <w:r>
        <w:rPr>
          <w:bCs/>
        </w:rPr>
        <w:t>The project was based on sentiment analysis of tweets pertaining to the Pfizer vaccine</w:t>
      </w:r>
      <w:r w:rsidR="00FC2883">
        <w:rPr>
          <w:bCs/>
        </w:rPr>
        <w:t xml:space="preserve"> and using that analysis to generalize how people feel about the vaccine.</w:t>
      </w:r>
    </w:p>
    <w:p w14:paraId="0F4ADE40" w14:textId="0C5B7F3D" w:rsidR="00984F25" w:rsidRDefault="00C40D8D">
      <w:pPr>
        <w:pStyle w:val="BodyText"/>
        <w:rPr>
          <w:b/>
        </w:rPr>
      </w:pPr>
      <w:r>
        <w:rPr>
          <w:b/>
        </w:rPr>
        <w:t>What were some areas of improvement?</w:t>
      </w:r>
    </w:p>
    <w:p w14:paraId="2D2D00C8" w14:textId="76EEBE00" w:rsidR="009F5521" w:rsidRPr="009F5521" w:rsidRDefault="009F5521">
      <w:pPr>
        <w:pStyle w:val="BodyText"/>
        <w:rPr>
          <w:bCs/>
        </w:rPr>
      </w:pPr>
      <w:r>
        <w:rPr>
          <w:bCs/>
        </w:rPr>
        <w:t>The biggest area of improvement of the report would be grammar.</w:t>
      </w:r>
      <w:r w:rsidR="003D71EC">
        <w:rPr>
          <w:bCs/>
        </w:rPr>
        <w:t xml:space="preserve">  It is obvious that English is a second language to the </w:t>
      </w:r>
      <w:r w:rsidR="00EA3BBA">
        <w:rPr>
          <w:bCs/>
        </w:rPr>
        <w:t>writer, and, therefore, it would have been beneficial to have a native speaker proof-read the report</w:t>
      </w:r>
      <w:r w:rsidR="006266A2">
        <w:rPr>
          <w:bCs/>
        </w:rPr>
        <w:t xml:space="preserve"> before submission</w:t>
      </w:r>
      <w:r w:rsidR="00EA3BBA">
        <w:rPr>
          <w:bCs/>
        </w:rPr>
        <w:t>.  There were also simple typos and misspellings that should have been proofed and corrected.</w:t>
      </w:r>
    </w:p>
    <w:p w14:paraId="0F4ADE41" w14:textId="74552042" w:rsidR="00984F25" w:rsidRDefault="00C40D8D">
      <w:pPr>
        <w:pStyle w:val="BodyText"/>
        <w:rPr>
          <w:b/>
        </w:rPr>
      </w:pPr>
      <w:r>
        <w:rPr>
          <w:b/>
        </w:rPr>
        <w:lastRenderedPageBreak/>
        <w:t>What elements would you add to this project?</w:t>
      </w:r>
    </w:p>
    <w:p w14:paraId="00C3865B" w14:textId="19B6AEF3" w:rsidR="003F347E" w:rsidRPr="003F347E" w:rsidRDefault="003F347E">
      <w:pPr>
        <w:pStyle w:val="BodyText"/>
        <w:rPr>
          <w:bCs/>
        </w:rPr>
      </w:pPr>
      <w:r>
        <w:rPr>
          <w:bCs/>
        </w:rPr>
        <w:t>You identified a specific event that caused a spike in the positive tweets.</w:t>
      </w:r>
      <w:r w:rsidR="00D25ED9">
        <w:rPr>
          <w:bCs/>
        </w:rPr>
        <w:t xml:space="preserve">  It would have been nice to either link this to a spike in negative tweets (the day after)</w:t>
      </w:r>
      <w:r w:rsidR="00474ADC">
        <w:rPr>
          <w:bCs/>
        </w:rPr>
        <w:t xml:space="preserve"> and neutral tweets (same day]</w:t>
      </w:r>
      <w:r w:rsidR="00D25ED9">
        <w:rPr>
          <w:bCs/>
        </w:rPr>
        <w:t xml:space="preserve"> or </w:t>
      </w:r>
      <w:r w:rsidR="00565BD7">
        <w:rPr>
          <w:bCs/>
        </w:rPr>
        <w:t xml:space="preserve">explain a different reason.  </w:t>
      </w:r>
      <w:r w:rsidR="00BA4863">
        <w:rPr>
          <w:bCs/>
        </w:rPr>
        <w:t>A possible expansion of the project could be to compare the dates of the tweets with the vaccination totals as well.</w:t>
      </w:r>
    </w:p>
    <w:p w14:paraId="0F4ADE42" w14:textId="71575DB7" w:rsidR="00984F25" w:rsidRDefault="00C40D8D">
      <w:pPr>
        <w:pStyle w:val="BodyText"/>
        <w:rPr>
          <w:b/>
        </w:rPr>
      </w:pPr>
      <w:r>
        <w:rPr>
          <w:b/>
        </w:rPr>
        <w:t>What were some successful elements of this project?</w:t>
      </w:r>
    </w:p>
    <w:p w14:paraId="3FB31EC1" w14:textId="2E1C3CF6" w:rsidR="009235A3" w:rsidRPr="009235A3" w:rsidRDefault="009235A3">
      <w:pPr>
        <w:pStyle w:val="BodyText"/>
        <w:rPr>
          <w:bCs/>
        </w:rPr>
      </w:pPr>
      <w:r>
        <w:rPr>
          <w:bCs/>
        </w:rPr>
        <w:t>The word</w:t>
      </w:r>
      <w:r w:rsidR="008A298C">
        <w:rPr>
          <w:bCs/>
        </w:rPr>
        <w:t xml:space="preserve">cloud was very cool.  </w:t>
      </w:r>
      <w:r w:rsidR="00E569EE">
        <w:rPr>
          <w:bCs/>
        </w:rPr>
        <w:t xml:space="preserve">I also liked the addition of the </w:t>
      </w:r>
      <w:r w:rsidR="00BE3E69">
        <w:rPr>
          <w:bCs/>
        </w:rPr>
        <w:t xml:space="preserve">red </w:t>
      </w:r>
      <w:r w:rsidR="00E569EE">
        <w:rPr>
          <w:bCs/>
        </w:rPr>
        <w:t xml:space="preserve">mean line to the number of tweets graphs. </w:t>
      </w:r>
      <w:r w:rsidR="00BC7C3A">
        <w:rPr>
          <w:bCs/>
        </w:rPr>
        <w:t xml:space="preserve">  Also, adding the trace option to the graphs was </w:t>
      </w:r>
      <w:r w:rsidR="009F5521">
        <w:rPr>
          <w:bCs/>
        </w:rPr>
        <w:t>a nice touch.</w:t>
      </w:r>
    </w:p>
    <w:p w14:paraId="0F4ADE43" w14:textId="01644ED9" w:rsidR="00984F25" w:rsidRDefault="00C40D8D">
      <w:pPr>
        <w:pStyle w:val="BodyText"/>
        <w:rPr>
          <w:b/>
        </w:rPr>
      </w:pPr>
      <w:r>
        <w:rPr>
          <w:b/>
        </w:rPr>
        <w:t>Any other thoughts you would like to convey to your peer?</w:t>
      </w:r>
    </w:p>
    <w:p w14:paraId="0031803A" w14:textId="3EF81EA3" w:rsidR="00E33873" w:rsidRPr="00E33873" w:rsidRDefault="00F07FBB">
      <w:pPr>
        <w:pStyle w:val="BodyText"/>
        <w:rPr>
          <w:bCs/>
        </w:rPr>
      </w:pPr>
      <w:r>
        <w:rPr>
          <w:bCs/>
        </w:rPr>
        <w:t>I was impressed with your level of mastery of python coding</w:t>
      </w:r>
      <w:r w:rsidR="00BA4863">
        <w:rPr>
          <w:bCs/>
        </w:rPr>
        <w:t>!</w:t>
      </w:r>
      <w:r>
        <w:rPr>
          <w:bCs/>
        </w:rPr>
        <w:t xml:space="preserve">  </w:t>
      </w:r>
    </w:p>
    <w:sectPr w:rsidR="00E33873" w:rsidRPr="00E338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D1565" w14:textId="77777777" w:rsidR="00C40D8D" w:rsidRDefault="00C40D8D">
      <w:pPr>
        <w:spacing w:after="0"/>
      </w:pPr>
      <w:r>
        <w:separator/>
      </w:r>
    </w:p>
  </w:endnote>
  <w:endnote w:type="continuationSeparator" w:id="0">
    <w:p w14:paraId="5D1269B6" w14:textId="77777777" w:rsidR="00C40D8D" w:rsidRDefault="00C40D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7F86D" w14:textId="77777777" w:rsidR="00C40D8D" w:rsidRDefault="00C40D8D">
      <w:r>
        <w:separator/>
      </w:r>
    </w:p>
  </w:footnote>
  <w:footnote w:type="continuationSeparator" w:id="0">
    <w:p w14:paraId="60944109" w14:textId="77777777" w:rsidR="00C40D8D" w:rsidRDefault="00C40D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B78CE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C760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1692"/>
    <w:rsid w:val="002453DE"/>
    <w:rsid w:val="002672F3"/>
    <w:rsid w:val="003B33E4"/>
    <w:rsid w:val="003D71EC"/>
    <w:rsid w:val="003F347E"/>
    <w:rsid w:val="00474ADC"/>
    <w:rsid w:val="004E29B3"/>
    <w:rsid w:val="00565BD7"/>
    <w:rsid w:val="00590D07"/>
    <w:rsid w:val="0061107E"/>
    <w:rsid w:val="006266A2"/>
    <w:rsid w:val="00784D58"/>
    <w:rsid w:val="00884568"/>
    <w:rsid w:val="008A298C"/>
    <w:rsid w:val="008D6863"/>
    <w:rsid w:val="009235A3"/>
    <w:rsid w:val="00984F25"/>
    <w:rsid w:val="009F5521"/>
    <w:rsid w:val="00A20C89"/>
    <w:rsid w:val="00AD176E"/>
    <w:rsid w:val="00B86B75"/>
    <w:rsid w:val="00BA4863"/>
    <w:rsid w:val="00BC48D5"/>
    <w:rsid w:val="00BC7C3A"/>
    <w:rsid w:val="00BE3E69"/>
    <w:rsid w:val="00C36279"/>
    <w:rsid w:val="00C40D8D"/>
    <w:rsid w:val="00CA1D9D"/>
    <w:rsid w:val="00CE0E6F"/>
    <w:rsid w:val="00D25ED9"/>
    <w:rsid w:val="00DE44E4"/>
    <w:rsid w:val="00E315A3"/>
    <w:rsid w:val="00E33873"/>
    <w:rsid w:val="00E569EE"/>
    <w:rsid w:val="00EA3BBA"/>
    <w:rsid w:val="00F07FBB"/>
    <w:rsid w:val="00FC28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ADE39"/>
  <w15:docId w15:val="{A3FD8720-F788-4B60-B109-AEB6C35C7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2672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4152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2</TotalTime>
  <Pages>2</Pages>
  <Words>431</Words>
  <Characters>2462</Characters>
  <Application>Microsoft Office Word</Application>
  <DocSecurity>0</DocSecurity>
  <Lines>20</Lines>
  <Paragraphs>5</Paragraphs>
  <ScaleCrop>false</ScaleCrop>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eth, Marla</dc:creator>
  <cp:lastModifiedBy>Marla Seth</cp:lastModifiedBy>
  <cp:revision>28</cp:revision>
  <dcterms:created xsi:type="dcterms:W3CDTF">2021-05-11T15:09:00Z</dcterms:created>
  <dcterms:modified xsi:type="dcterms:W3CDTF">2021-05-12T00:50:00Z</dcterms:modified>
</cp:coreProperties>
</file>